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2DA0" w:rsidRPr="00A50183" w:rsidRDefault="00A50183" w:rsidP="00E35689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A50183">
        <w:rPr>
          <w:rFonts w:ascii="Times New Roman" w:hAnsi="Times New Roman" w:cs="Times New Roman"/>
          <w:b/>
          <w:sz w:val="24"/>
          <w:szCs w:val="24"/>
        </w:rPr>
        <w:t xml:space="preserve">CSCI572 Homework 4 Report </w:t>
      </w:r>
    </w:p>
    <w:p w:rsidR="00A50183" w:rsidRDefault="00A50183" w:rsidP="00E35689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A50183">
        <w:rPr>
          <w:rFonts w:ascii="Times New Roman" w:hAnsi="Times New Roman" w:cs="Times New Roman"/>
          <w:b/>
          <w:sz w:val="24"/>
          <w:szCs w:val="24"/>
        </w:rPr>
        <w:t xml:space="preserve">Name: Shurui Liu, 9999-9586-70 </w:t>
      </w:r>
    </w:p>
    <w:p w:rsidR="00A50183" w:rsidRDefault="00A50183" w:rsidP="00E35689">
      <w:pPr>
        <w:contextualSpacing/>
        <w:rPr>
          <w:rFonts w:ascii="Times New Roman" w:hAnsi="Times New Roman" w:cs="Times New Roman"/>
          <w:sz w:val="24"/>
          <w:szCs w:val="24"/>
        </w:rPr>
      </w:pPr>
    </w:p>
    <w:p w:rsidR="00A50183" w:rsidRPr="00F46D2C" w:rsidRDefault="00DE03ED" w:rsidP="00F46D2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32"/>
          <w:szCs w:val="32"/>
        </w:rPr>
      </w:pPr>
      <w:r w:rsidRPr="00F46D2C">
        <w:rPr>
          <w:rFonts w:ascii="Times New Roman" w:hAnsi="Times New Roman" w:cs="Times New Roman"/>
          <w:b/>
          <w:sz w:val="32"/>
          <w:szCs w:val="32"/>
        </w:rPr>
        <w:t xml:space="preserve">Steps </w:t>
      </w:r>
    </w:p>
    <w:p w:rsidR="009D6411" w:rsidRDefault="009D6411" w:rsidP="00E3568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rst step is to use Solr to index all the HTML files that assigned to me. I am responsible for </w:t>
      </w:r>
      <w:proofErr w:type="spellStart"/>
      <w:r w:rsidRPr="009F71CD">
        <w:rPr>
          <w:rFonts w:ascii="Times New Roman" w:hAnsi="Times New Roman" w:cs="Times New Roman"/>
          <w:b/>
          <w:sz w:val="24"/>
          <w:szCs w:val="24"/>
        </w:rPr>
        <w:t>ABCNew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977F4">
        <w:rPr>
          <w:rFonts w:ascii="Times New Roman" w:hAnsi="Times New Roman" w:cs="Times New Roman"/>
          <w:sz w:val="24"/>
          <w:szCs w:val="24"/>
        </w:rPr>
        <w:t xml:space="preserve">This screenshot shows you there are </w:t>
      </w:r>
      <w:r w:rsidR="00D977F4" w:rsidRPr="00D15A7B">
        <w:rPr>
          <w:rFonts w:ascii="Times New Roman" w:hAnsi="Times New Roman" w:cs="Times New Roman"/>
          <w:b/>
          <w:sz w:val="24"/>
          <w:szCs w:val="24"/>
        </w:rPr>
        <w:t>18779</w:t>
      </w:r>
      <w:r w:rsidR="00D977F4">
        <w:rPr>
          <w:rFonts w:ascii="Times New Roman" w:hAnsi="Times New Roman" w:cs="Times New Roman"/>
          <w:sz w:val="24"/>
          <w:szCs w:val="24"/>
        </w:rPr>
        <w:t xml:space="preserve"> files are indexed by Solr. </w:t>
      </w:r>
    </w:p>
    <w:p w:rsidR="0081039C" w:rsidRDefault="0081039C" w:rsidP="00E35689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00AF0DE" wp14:editId="4A47B02E">
            <wp:extent cx="5486400" cy="25355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3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4796" w:rsidRDefault="001B4796" w:rsidP="00E35689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D977F4" w:rsidRDefault="00D977F4" w:rsidP="00E35689">
      <w:pPr>
        <w:contextualSpacing/>
        <w:rPr>
          <w:rFonts w:ascii="Times New Roman" w:hAnsi="Times New Roman" w:cs="Times New Roman"/>
          <w:sz w:val="24"/>
          <w:szCs w:val="24"/>
        </w:rPr>
      </w:pPr>
    </w:p>
    <w:p w:rsidR="00D977F4" w:rsidRDefault="00D977F4" w:rsidP="00E35689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CBFE0CA" wp14:editId="2573F8FF">
            <wp:extent cx="3743325" cy="7810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7191" w:rsidRDefault="00DA7191" w:rsidP="00B02213">
      <w:pPr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fore indexing these files, I made proper changes in </w:t>
      </w:r>
      <w:r w:rsidRPr="00DA7191">
        <w:rPr>
          <w:rFonts w:ascii="Times New Roman" w:hAnsi="Times New Roman" w:cs="Times New Roman"/>
          <w:b/>
          <w:sz w:val="24"/>
          <w:szCs w:val="24"/>
        </w:rPr>
        <w:t>managed-schema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DA7191">
        <w:rPr>
          <w:rFonts w:ascii="Times New Roman" w:hAnsi="Times New Roman" w:cs="Times New Roman"/>
          <w:b/>
          <w:sz w:val="24"/>
          <w:szCs w:val="24"/>
        </w:rPr>
        <w:t>solrconfig.xml</w:t>
      </w:r>
      <w:r w:rsidR="00403A6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03A60">
        <w:rPr>
          <w:rFonts w:ascii="Times New Roman" w:hAnsi="Times New Roman" w:cs="Times New Roman"/>
          <w:sz w:val="24"/>
          <w:szCs w:val="24"/>
        </w:rPr>
        <w:t>based on the tutorial we got from 572 website</w:t>
      </w:r>
      <w:r w:rsidR="00521A62">
        <w:rPr>
          <w:rFonts w:ascii="Times New Roman" w:hAnsi="Times New Roman" w:cs="Times New Roman"/>
          <w:sz w:val="24"/>
          <w:szCs w:val="24"/>
        </w:rPr>
        <w:t>.</w:t>
      </w:r>
      <w:r w:rsidR="00E93CE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1039C" w:rsidRDefault="0081039C" w:rsidP="00E35689">
      <w:pPr>
        <w:contextualSpacing/>
        <w:rPr>
          <w:rFonts w:ascii="Times New Roman" w:hAnsi="Times New Roman" w:cs="Times New Roman"/>
          <w:sz w:val="24"/>
          <w:szCs w:val="24"/>
        </w:rPr>
      </w:pPr>
    </w:p>
    <w:p w:rsidR="00231A46" w:rsidRDefault="00231A46" w:rsidP="00E3568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econd step is setup the PHP page on my Apache server. </w:t>
      </w:r>
      <w:r w:rsidR="00923D67">
        <w:rPr>
          <w:rFonts w:ascii="Times New Roman" w:hAnsi="Times New Roman" w:cs="Times New Roman"/>
          <w:sz w:val="24"/>
          <w:szCs w:val="24"/>
        </w:rPr>
        <w:t>I place my code</w:t>
      </w:r>
      <w:r w:rsidR="00A843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843F5" w:rsidRPr="00A843F5">
        <w:rPr>
          <w:rFonts w:ascii="Times New Roman" w:hAnsi="Times New Roman" w:cs="Times New Roman"/>
          <w:b/>
          <w:sz w:val="24"/>
          <w:szCs w:val="24"/>
        </w:rPr>
        <w:t>solr.php</w:t>
      </w:r>
      <w:proofErr w:type="spellEnd"/>
      <w:r w:rsidR="00A843F5">
        <w:rPr>
          <w:rFonts w:ascii="Times New Roman" w:hAnsi="Times New Roman" w:cs="Times New Roman"/>
          <w:sz w:val="24"/>
          <w:szCs w:val="24"/>
        </w:rPr>
        <w:t>,</w:t>
      </w:r>
      <w:r w:rsidR="00923D67">
        <w:rPr>
          <w:rFonts w:ascii="Times New Roman" w:hAnsi="Times New Roman" w:cs="Times New Roman"/>
          <w:sz w:val="24"/>
          <w:szCs w:val="24"/>
        </w:rPr>
        <w:t xml:space="preserve"> at this location like the screenshot below. </w:t>
      </w:r>
      <w:r w:rsidR="00923D67" w:rsidRPr="00923D67"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 w:rsidR="00923D67" w:rsidRPr="00923D67">
        <w:rPr>
          <w:rFonts w:ascii="Times New Roman" w:hAnsi="Times New Roman" w:cs="Times New Roman"/>
          <w:b/>
          <w:sz w:val="24"/>
          <w:szCs w:val="24"/>
        </w:rPr>
        <w:t>var</w:t>
      </w:r>
      <w:proofErr w:type="spellEnd"/>
      <w:r w:rsidR="00923D67" w:rsidRPr="00923D67">
        <w:rPr>
          <w:rFonts w:ascii="Times New Roman" w:hAnsi="Times New Roman" w:cs="Times New Roman"/>
          <w:b/>
          <w:sz w:val="24"/>
          <w:szCs w:val="24"/>
        </w:rPr>
        <w:t>/www/html</w:t>
      </w:r>
      <w:r w:rsidR="00CC196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23D67" w:rsidRDefault="00923D67" w:rsidP="00E35689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7B4EFB3" wp14:editId="326200D5">
            <wp:extent cx="4972050" cy="11144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06AB" w:rsidRDefault="00C506AB" w:rsidP="00E35689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C506AB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both Apache and Solr are on, I have this page below. </w:t>
      </w:r>
    </w:p>
    <w:p w:rsidR="00233489" w:rsidRDefault="002C37CB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AD05040" wp14:editId="0710DE4F">
            <wp:extent cx="5791200" cy="215990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55088" cy="2183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1A46" w:rsidRPr="00231A46" w:rsidRDefault="00231A46" w:rsidP="00E356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4407E" w:rsidRDefault="00E4407E" w:rsidP="00E3568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I write a Java snippet to calculat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edgeli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save it as a text file called edgelist.txt. </w:t>
      </w:r>
    </w:p>
    <w:p w:rsidR="00E4407E" w:rsidRDefault="00E4407E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Java code uses a library called </w:t>
      </w:r>
      <w:proofErr w:type="spellStart"/>
      <w:r>
        <w:rPr>
          <w:rFonts w:ascii="Times New Roman" w:hAnsi="Times New Roman" w:cs="Times New Roman"/>
          <w:sz w:val="24"/>
          <w:szCs w:val="24"/>
        </w:rPr>
        <w:t>Jso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calculat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edgeli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C1D61">
        <w:rPr>
          <w:rFonts w:ascii="Times New Roman" w:hAnsi="Times New Roman" w:cs="Times New Roman"/>
          <w:sz w:val="24"/>
          <w:szCs w:val="24"/>
        </w:rPr>
        <w:t xml:space="preserve">This screenshot below shows the critical part of the code. </w:t>
      </w:r>
    </w:p>
    <w:p w:rsidR="000F0F5B" w:rsidRDefault="000F0F5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F0F5B" w:rsidRDefault="000F0F5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variable </w:t>
      </w:r>
      <w:proofErr w:type="spellStart"/>
      <w:r w:rsidRPr="000F0F5B">
        <w:rPr>
          <w:rFonts w:ascii="Times New Roman" w:hAnsi="Times New Roman" w:cs="Times New Roman"/>
          <w:b/>
          <w:i/>
          <w:sz w:val="24"/>
          <w:szCs w:val="24"/>
        </w:rPr>
        <w:t>ur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we have to use </w:t>
      </w:r>
      <w:proofErr w:type="spellStart"/>
      <w:r w:rsidRPr="000F0F5B">
        <w:rPr>
          <w:rFonts w:ascii="Times New Roman" w:hAnsi="Times New Roman" w:cs="Times New Roman"/>
          <w:b/>
          <w:sz w:val="24"/>
          <w:szCs w:val="24"/>
        </w:rPr>
        <w:t>abs</w:t>
      </w:r>
      <w:proofErr w:type="gramStart"/>
      <w:r w:rsidRPr="000F0F5B">
        <w:rPr>
          <w:rFonts w:ascii="Times New Roman" w:hAnsi="Times New Roman" w:cs="Times New Roman"/>
          <w:b/>
          <w:sz w:val="24"/>
          <w:szCs w:val="24"/>
        </w:rPr>
        <w:t>:href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Pr="000F0F5B">
        <w:rPr>
          <w:rFonts w:ascii="Times New Roman" w:hAnsi="Times New Roman" w:cs="Times New Roman"/>
          <w:b/>
          <w:sz w:val="24"/>
          <w:szCs w:val="24"/>
        </w:rPr>
        <w:t>link.att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4407E" w:rsidRDefault="006C1D61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C17968E" wp14:editId="37A75B75">
            <wp:extent cx="5724525" cy="390857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52272" cy="3927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running this code, I got </w:t>
      </w:r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dgeli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xt file. Here is a screenshot of what it looks like. </w:t>
      </w:r>
    </w:p>
    <w:p w:rsidR="00BF7CCB" w:rsidRDefault="00087E6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9809564" wp14:editId="0543CE9E">
            <wp:extent cx="5715000" cy="3229504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4531" cy="3240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07E" w:rsidRDefault="00087E6B" w:rsidP="00087E6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le means that there is outgoing links from the HTML code on the </w:t>
      </w:r>
      <w:r w:rsidRPr="00087E6B">
        <w:rPr>
          <w:rFonts w:ascii="Times New Roman" w:hAnsi="Times New Roman" w:cs="Times New Roman"/>
          <w:b/>
          <w:sz w:val="24"/>
          <w:szCs w:val="24"/>
        </w:rPr>
        <w:t>left</w:t>
      </w:r>
      <w:r>
        <w:rPr>
          <w:rFonts w:ascii="Times New Roman" w:hAnsi="Times New Roman" w:cs="Times New Roman"/>
          <w:sz w:val="24"/>
          <w:szCs w:val="24"/>
        </w:rPr>
        <w:t xml:space="preserve"> side point to the HTML code on the </w:t>
      </w:r>
      <w:r w:rsidRPr="00087E6B">
        <w:rPr>
          <w:rFonts w:ascii="Times New Roman" w:hAnsi="Times New Roman" w:cs="Times New Roman"/>
          <w:b/>
          <w:sz w:val="24"/>
          <w:szCs w:val="24"/>
        </w:rPr>
        <w:t>right</w:t>
      </w:r>
      <w:r>
        <w:rPr>
          <w:rFonts w:ascii="Times New Roman" w:hAnsi="Times New Roman" w:cs="Times New Roman"/>
          <w:sz w:val="24"/>
          <w:szCs w:val="24"/>
        </w:rPr>
        <w:t xml:space="preserve"> side. </w:t>
      </w:r>
    </w:p>
    <w:p w:rsidR="00D15A7B" w:rsidRDefault="00D15A7B" w:rsidP="00087E6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15A7B" w:rsidRDefault="00D15A7B" w:rsidP="00087E6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umber of HTML files is </w:t>
      </w:r>
      <w:r w:rsidRPr="00D15A7B">
        <w:rPr>
          <w:rFonts w:ascii="Times New Roman" w:hAnsi="Times New Roman" w:cs="Times New Roman"/>
          <w:b/>
          <w:sz w:val="24"/>
          <w:szCs w:val="24"/>
        </w:rPr>
        <w:t>18779</w:t>
      </w:r>
      <w:r w:rsidRPr="00D15A7B">
        <w:rPr>
          <w:rFonts w:ascii="Times New Roman" w:hAnsi="Times New Roman" w:cs="Times New Roman"/>
          <w:sz w:val="24"/>
          <w:szCs w:val="24"/>
        </w:rPr>
        <w:t xml:space="preserve">, and </w:t>
      </w:r>
      <w:r>
        <w:rPr>
          <w:rFonts w:ascii="Times New Roman" w:hAnsi="Times New Roman" w:cs="Times New Roman"/>
          <w:sz w:val="24"/>
          <w:szCs w:val="24"/>
        </w:rPr>
        <w:t xml:space="preserve">the number of edges in this edgelist.txt file is </w:t>
      </w:r>
      <w:r w:rsidRPr="00D15A7B">
        <w:rPr>
          <w:rFonts w:ascii="Times New Roman" w:hAnsi="Times New Roman" w:cs="Times New Roman"/>
          <w:b/>
          <w:sz w:val="24"/>
          <w:szCs w:val="24"/>
        </w:rPr>
        <w:t>226402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15A7B" w:rsidRPr="00D15A7B" w:rsidRDefault="00D15A7B" w:rsidP="00087E6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5B2C845" wp14:editId="282F8969">
            <wp:extent cx="5753100" cy="80277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76758" cy="820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07E" w:rsidRDefault="00E4407E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E03ED" w:rsidRPr="00875E36" w:rsidRDefault="00DE03ED" w:rsidP="00875E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75E36">
        <w:rPr>
          <w:rFonts w:ascii="Times New Roman" w:hAnsi="Times New Roman" w:cs="Times New Roman"/>
          <w:sz w:val="24"/>
          <w:szCs w:val="24"/>
        </w:rPr>
        <w:t xml:space="preserve">Based on the tutorial we got for the homework assignment, here is how I computed the </w:t>
      </w:r>
      <w:proofErr w:type="spellStart"/>
      <w:r w:rsidRPr="00875E36">
        <w:rPr>
          <w:rFonts w:ascii="Times New Roman" w:hAnsi="Times New Roman" w:cs="Times New Roman"/>
          <w:sz w:val="24"/>
          <w:szCs w:val="24"/>
        </w:rPr>
        <w:t>pagerank</w:t>
      </w:r>
      <w:proofErr w:type="spellEnd"/>
      <w:r w:rsidRPr="00875E3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E03ED" w:rsidRPr="00DE03ED" w:rsidRDefault="00DE03ED" w:rsidP="00E35689">
      <w:pPr>
        <w:pStyle w:val="ListParagraph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DE03ED">
        <w:rPr>
          <w:rFonts w:ascii="Times New Roman" w:hAnsi="Times New Roman" w:cs="Times New Roman"/>
          <w:b/>
          <w:i/>
          <w:sz w:val="24"/>
          <w:szCs w:val="24"/>
        </w:rPr>
        <w:t>pr</w:t>
      </w:r>
      <w:proofErr w:type="spellEnd"/>
      <w:proofErr w:type="gramEnd"/>
      <w:r w:rsidRPr="00DE03ED">
        <w:rPr>
          <w:rFonts w:ascii="Times New Roman" w:hAnsi="Times New Roman" w:cs="Times New Roman"/>
          <w:b/>
          <w:i/>
          <w:sz w:val="24"/>
          <w:szCs w:val="24"/>
        </w:rPr>
        <w:t xml:space="preserve"> = </w:t>
      </w:r>
      <w:proofErr w:type="spellStart"/>
      <w:r w:rsidRPr="00DE03ED">
        <w:rPr>
          <w:rFonts w:ascii="Times New Roman" w:hAnsi="Times New Roman" w:cs="Times New Roman"/>
          <w:b/>
          <w:i/>
          <w:sz w:val="24"/>
          <w:szCs w:val="24"/>
        </w:rPr>
        <w:t>nx.pagerank</w:t>
      </w:r>
      <w:proofErr w:type="spellEnd"/>
      <w:r w:rsidRPr="00DE03ED">
        <w:rPr>
          <w:rFonts w:ascii="Times New Roman" w:hAnsi="Times New Roman" w:cs="Times New Roman"/>
          <w:b/>
          <w:i/>
          <w:sz w:val="24"/>
          <w:szCs w:val="24"/>
        </w:rPr>
        <w:t xml:space="preserve">(G, alpha=0.85, personalization=None, </w:t>
      </w:r>
      <w:proofErr w:type="spellStart"/>
      <w:r w:rsidRPr="00DE03ED">
        <w:rPr>
          <w:rFonts w:ascii="Times New Roman" w:hAnsi="Times New Roman" w:cs="Times New Roman"/>
          <w:b/>
          <w:i/>
          <w:sz w:val="24"/>
          <w:szCs w:val="24"/>
        </w:rPr>
        <w:t>max_iter</w:t>
      </w:r>
      <w:proofErr w:type="spellEnd"/>
      <w:r w:rsidRPr="00DE03ED">
        <w:rPr>
          <w:rFonts w:ascii="Times New Roman" w:hAnsi="Times New Roman" w:cs="Times New Roman"/>
          <w:b/>
          <w:i/>
          <w:sz w:val="24"/>
          <w:szCs w:val="24"/>
        </w:rPr>
        <w:t xml:space="preserve">=30, </w:t>
      </w:r>
      <w:proofErr w:type="spellStart"/>
      <w:r w:rsidRPr="00DE03ED">
        <w:rPr>
          <w:rFonts w:ascii="Times New Roman" w:hAnsi="Times New Roman" w:cs="Times New Roman"/>
          <w:b/>
          <w:i/>
          <w:sz w:val="24"/>
          <w:szCs w:val="24"/>
        </w:rPr>
        <w:t>tol</w:t>
      </w:r>
      <w:proofErr w:type="spellEnd"/>
      <w:r w:rsidRPr="00DE03ED">
        <w:rPr>
          <w:rFonts w:ascii="Times New Roman" w:hAnsi="Times New Roman" w:cs="Times New Roman"/>
          <w:b/>
          <w:i/>
          <w:sz w:val="24"/>
          <w:szCs w:val="24"/>
        </w:rPr>
        <w:t xml:space="preserve">=1e-06, </w:t>
      </w:r>
      <w:proofErr w:type="spellStart"/>
      <w:r w:rsidRPr="00DE03ED">
        <w:rPr>
          <w:rFonts w:ascii="Times New Roman" w:hAnsi="Times New Roman" w:cs="Times New Roman"/>
          <w:b/>
          <w:i/>
          <w:sz w:val="24"/>
          <w:szCs w:val="24"/>
        </w:rPr>
        <w:t>nstart</w:t>
      </w:r>
      <w:proofErr w:type="spellEnd"/>
      <w:r w:rsidRPr="00DE03ED">
        <w:rPr>
          <w:rFonts w:ascii="Times New Roman" w:hAnsi="Times New Roman" w:cs="Times New Roman"/>
          <w:b/>
          <w:i/>
          <w:sz w:val="24"/>
          <w:szCs w:val="24"/>
        </w:rPr>
        <w:t>=None, weight='weight', dangling=None);</w:t>
      </w:r>
    </w:p>
    <w:p w:rsidR="00DE03ED" w:rsidRDefault="00DE03ED" w:rsidP="00E356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E03ED" w:rsidRDefault="00DE03ED" w:rsidP="00E35689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lph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s 0.85, personalization is None, max iteration time is 30, tolerance (decimal number) is 1e-06, </w:t>
      </w:r>
      <w:proofErr w:type="spellStart"/>
      <w:r>
        <w:rPr>
          <w:rFonts w:ascii="Times New Roman" w:hAnsi="Times New Roman" w:cs="Times New Roman"/>
          <w:sz w:val="24"/>
          <w:szCs w:val="24"/>
        </w:rPr>
        <w:t>nstar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None, weight is ‘weight’, and dangling is None. </w:t>
      </w:r>
      <w:r w:rsidR="00B60CA0">
        <w:rPr>
          <w:rFonts w:ascii="Times New Roman" w:hAnsi="Times New Roman" w:cs="Times New Roman"/>
          <w:sz w:val="24"/>
          <w:szCs w:val="24"/>
        </w:rPr>
        <w:t xml:space="preserve">Code is below. </w:t>
      </w:r>
      <w:r w:rsidR="00C61884">
        <w:rPr>
          <w:rFonts w:ascii="Times New Roman" w:hAnsi="Times New Roman" w:cs="Times New Roman"/>
          <w:sz w:val="24"/>
          <w:szCs w:val="24"/>
        </w:rPr>
        <w:t xml:space="preserve">Notice that I attached the </w:t>
      </w:r>
      <w:proofErr w:type="spellStart"/>
      <w:r w:rsidR="00C61884">
        <w:rPr>
          <w:rFonts w:ascii="Times New Roman" w:hAnsi="Times New Roman" w:cs="Times New Roman"/>
          <w:sz w:val="24"/>
          <w:szCs w:val="24"/>
        </w:rPr>
        <w:t>crawl_data</w:t>
      </w:r>
      <w:proofErr w:type="spellEnd"/>
      <w:r w:rsidR="00C61884">
        <w:rPr>
          <w:rFonts w:ascii="Times New Roman" w:hAnsi="Times New Roman" w:cs="Times New Roman"/>
          <w:sz w:val="24"/>
          <w:szCs w:val="24"/>
        </w:rPr>
        <w:t xml:space="preserve"> folder path in the beginning of the file name. </w:t>
      </w:r>
    </w:p>
    <w:p w:rsidR="00C61884" w:rsidRDefault="00C61884" w:rsidP="00E356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60CA0" w:rsidRDefault="00C61884" w:rsidP="00E3568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0ED2F72" wp14:editId="58AD5C9C">
            <wp:extent cx="5810250" cy="3385009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26167" cy="3394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1884" w:rsidRDefault="00C61884" w:rsidP="00E356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C61884" w:rsidRDefault="00C61884" w:rsidP="00E3568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9CEA4BE" wp14:editId="6117DD0C">
            <wp:extent cx="5848350" cy="548012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36496" cy="575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04BF" w:rsidRDefault="00CF04BF" w:rsidP="00CF04BF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running this code, I got a text file called </w:t>
      </w:r>
      <w:r w:rsidRPr="00CF04BF">
        <w:rPr>
          <w:rFonts w:ascii="Times New Roman" w:hAnsi="Times New Roman" w:cs="Times New Roman"/>
          <w:b/>
          <w:sz w:val="24"/>
          <w:szCs w:val="24"/>
        </w:rPr>
        <w:t>external_PageRank.txt</w:t>
      </w:r>
      <w:r>
        <w:rPr>
          <w:rFonts w:ascii="Times New Roman" w:hAnsi="Times New Roman" w:cs="Times New Roman"/>
          <w:sz w:val="24"/>
          <w:szCs w:val="24"/>
        </w:rPr>
        <w:t xml:space="preserve">, which is what we need to import into Solr for the PageRank algorithm. Here’s what it looks like below. </w:t>
      </w:r>
      <w:r w:rsidR="00EE7D1A">
        <w:rPr>
          <w:rFonts w:ascii="Times New Roman" w:hAnsi="Times New Roman" w:cs="Times New Roman"/>
          <w:sz w:val="24"/>
          <w:szCs w:val="24"/>
        </w:rPr>
        <w:t>The format is</w:t>
      </w:r>
    </w:p>
    <w:p w:rsidR="00EE7D1A" w:rsidRPr="005F637B" w:rsidRDefault="00EE7D1A" w:rsidP="00BB762A">
      <w:pPr>
        <w:ind w:left="720"/>
        <w:rPr>
          <w:rFonts w:ascii="Times New Roman" w:hAnsi="Times New Roman" w:cs="Times New Roman"/>
          <w:b/>
          <w:sz w:val="24"/>
          <w:szCs w:val="24"/>
        </w:rPr>
      </w:pPr>
      <w:r w:rsidRPr="005F637B"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 w:rsidRPr="005F637B">
        <w:rPr>
          <w:rFonts w:ascii="Times New Roman" w:hAnsi="Times New Roman" w:cs="Times New Roman"/>
          <w:b/>
          <w:sz w:val="24"/>
          <w:szCs w:val="24"/>
        </w:rPr>
        <w:t>filepath</w:t>
      </w:r>
      <w:proofErr w:type="spellEnd"/>
      <w:r w:rsidRPr="005F637B">
        <w:rPr>
          <w:rFonts w:ascii="Times New Roman" w:hAnsi="Times New Roman" w:cs="Times New Roman"/>
          <w:b/>
          <w:sz w:val="24"/>
          <w:szCs w:val="24"/>
        </w:rPr>
        <w:t>/filename.html=0.xxx</w:t>
      </w:r>
    </w:p>
    <w:p w:rsidR="00CF04BF" w:rsidRDefault="00EE7D1A" w:rsidP="00CF04BF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802119" wp14:editId="4D7F0BA9">
            <wp:extent cx="5876925" cy="167818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50471" cy="169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44F6" w:rsidRDefault="00E144F6" w:rsidP="00CF04BF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E144F6" w:rsidRDefault="00E144F6" w:rsidP="00CF04BF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E144F6" w:rsidRDefault="00E144F6" w:rsidP="00CF04BF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387F72" w:rsidRPr="003D1594" w:rsidRDefault="00E144F6" w:rsidP="00E144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having this </w:t>
      </w:r>
      <w:r w:rsidRPr="00E144F6">
        <w:rPr>
          <w:rFonts w:ascii="Times New Roman" w:hAnsi="Times New Roman" w:cs="Times New Roman"/>
          <w:b/>
          <w:sz w:val="24"/>
          <w:szCs w:val="24"/>
        </w:rPr>
        <w:t>external_PageRank.txt</w:t>
      </w:r>
      <w:r>
        <w:rPr>
          <w:rFonts w:ascii="Times New Roman" w:hAnsi="Times New Roman" w:cs="Times New Roman"/>
          <w:sz w:val="24"/>
          <w:szCs w:val="24"/>
        </w:rPr>
        <w:t xml:space="preserve"> file, </w:t>
      </w:r>
      <w:r w:rsidR="00387F72">
        <w:rPr>
          <w:rFonts w:ascii="Times New Roman" w:hAnsi="Times New Roman" w:cs="Times New Roman"/>
          <w:sz w:val="24"/>
          <w:szCs w:val="24"/>
        </w:rPr>
        <w:t xml:space="preserve">I place it at here, </w:t>
      </w:r>
      <w:r w:rsidR="00387F72" w:rsidRPr="003D1594">
        <w:rPr>
          <w:rFonts w:ascii="Times New Roman" w:hAnsi="Times New Roman" w:cs="Times New Roman"/>
          <w:b/>
          <w:sz w:val="24"/>
          <w:szCs w:val="24"/>
        </w:rPr>
        <w:t>solr-6.5.0/server/</w:t>
      </w:r>
      <w:proofErr w:type="spellStart"/>
      <w:r w:rsidR="00387F72" w:rsidRPr="003D1594">
        <w:rPr>
          <w:rFonts w:ascii="Times New Roman" w:hAnsi="Times New Roman" w:cs="Times New Roman"/>
          <w:b/>
          <w:sz w:val="24"/>
          <w:szCs w:val="24"/>
        </w:rPr>
        <w:t>solr</w:t>
      </w:r>
      <w:proofErr w:type="spellEnd"/>
      <w:r w:rsidR="00387F72" w:rsidRPr="003D1594">
        <w:rPr>
          <w:rFonts w:ascii="Times New Roman" w:hAnsi="Times New Roman" w:cs="Times New Roman"/>
          <w:b/>
          <w:sz w:val="24"/>
          <w:szCs w:val="24"/>
        </w:rPr>
        <w:t>/hw4/data</w:t>
      </w:r>
    </w:p>
    <w:p w:rsidR="00E144F6" w:rsidRDefault="00DC39A7" w:rsidP="00387F7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ice that </w:t>
      </w:r>
      <w:r w:rsidRPr="00DC39A7">
        <w:rPr>
          <w:rFonts w:ascii="Times New Roman" w:hAnsi="Times New Roman" w:cs="Times New Roman"/>
          <w:b/>
          <w:sz w:val="24"/>
          <w:szCs w:val="24"/>
        </w:rPr>
        <w:t>hw4</w:t>
      </w:r>
      <w:r>
        <w:rPr>
          <w:rFonts w:ascii="Times New Roman" w:hAnsi="Times New Roman" w:cs="Times New Roman"/>
          <w:sz w:val="24"/>
          <w:szCs w:val="24"/>
        </w:rPr>
        <w:t xml:space="preserve"> is my core name. </w:t>
      </w:r>
    </w:p>
    <w:p w:rsidR="00444600" w:rsidRDefault="00DC39A7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65C10B2" wp14:editId="4B105FD4">
            <wp:extent cx="6029325" cy="14478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6E63" w:rsidRDefault="00356E63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56E63" w:rsidRDefault="00356E63" w:rsidP="00356E6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going back to the Solr UI, make a query with this change to apply the PageRank algorithm. </w:t>
      </w:r>
    </w:p>
    <w:p w:rsidR="00356E63" w:rsidRDefault="00A32CED" w:rsidP="00A32CED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09A73A5" wp14:editId="03CC88AE">
            <wp:extent cx="3409950" cy="8858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CED" w:rsidRDefault="00A32CED" w:rsidP="00A32CED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32CED" w:rsidRDefault="00A32CED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t unfortunately there is </w:t>
      </w:r>
      <w:r w:rsidR="0077446F" w:rsidRPr="0032627F">
        <w:rPr>
          <w:rFonts w:ascii="Times New Roman" w:hAnsi="Times New Roman" w:cs="Times New Roman"/>
          <w:b/>
          <w:color w:val="FF0000"/>
          <w:sz w:val="24"/>
          <w:szCs w:val="24"/>
        </w:rPr>
        <w:t>NOTHING</w:t>
      </w:r>
      <w:r>
        <w:rPr>
          <w:rFonts w:ascii="Times New Roman" w:hAnsi="Times New Roman" w:cs="Times New Roman"/>
          <w:sz w:val="24"/>
          <w:szCs w:val="24"/>
        </w:rPr>
        <w:t xml:space="preserve"> changed when I applied this sorting algorithm. The query results are the </w:t>
      </w:r>
      <w:r w:rsidR="003D706A" w:rsidRPr="003D706A">
        <w:rPr>
          <w:rFonts w:ascii="Times New Roman" w:hAnsi="Times New Roman" w:cs="Times New Roman"/>
          <w:b/>
          <w:color w:val="FF0000"/>
          <w:sz w:val="24"/>
          <w:szCs w:val="24"/>
        </w:rPr>
        <w:t>SAME</w:t>
      </w:r>
      <w:r>
        <w:rPr>
          <w:rFonts w:ascii="Times New Roman" w:hAnsi="Times New Roman" w:cs="Times New Roman"/>
          <w:sz w:val="24"/>
          <w:szCs w:val="24"/>
        </w:rPr>
        <w:t xml:space="preserve">. I don’t think the problem comes from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edgeli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ageran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alculation, it might come from the xml configuration. </w:t>
      </w:r>
      <w:r w:rsidR="00332404">
        <w:rPr>
          <w:rFonts w:ascii="Times New Roman" w:hAnsi="Times New Roman" w:cs="Times New Roman"/>
          <w:sz w:val="24"/>
          <w:szCs w:val="24"/>
        </w:rPr>
        <w:t xml:space="preserve">Screenshots are below. </w:t>
      </w:r>
    </w:p>
    <w:p w:rsidR="00332404" w:rsidRDefault="002E2F72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C0D19B8" wp14:editId="7ECDDF1C">
            <wp:extent cx="5486400" cy="372160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721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9D52DE5" wp14:editId="4AA00D6A">
            <wp:extent cx="5486400" cy="351536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1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5559" w:rsidRDefault="00325559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25559" w:rsidRDefault="00325559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25559" w:rsidRDefault="00325559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25559" w:rsidRDefault="00325559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25559" w:rsidRPr="00325559" w:rsidRDefault="00325559" w:rsidP="0032555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32"/>
          <w:szCs w:val="32"/>
        </w:rPr>
      </w:pPr>
      <w:r w:rsidRPr="00325559">
        <w:rPr>
          <w:rFonts w:ascii="Times New Roman" w:hAnsi="Times New Roman" w:cs="Times New Roman"/>
          <w:b/>
          <w:sz w:val="32"/>
          <w:szCs w:val="32"/>
        </w:rPr>
        <w:lastRenderedPageBreak/>
        <w:t xml:space="preserve">Query results </w:t>
      </w:r>
    </w:p>
    <w:p w:rsidR="00325559" w:rsidRDefault="0038742C" w:rsidP="003874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exit 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Results 1 - 10 of 132: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Brexit European Union Videos at ABC News Video Archive at abcnews.com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6271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Brexit European Union Videos at ABC News Video Archive at abcnews.com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51693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Tony Blair's new mission is to change minds on Brexit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25167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Brexit European Union Videos at ABC News Video Archive at abcnews.com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3041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Brexit European Union Videos at ABC News Video Archive at abcnews.com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2704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Brexit European Union Videos at ABC News Video Archive at abcnews.com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2701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Brexit European Union Videos at ABC News Video Archive at abcnews.com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2761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Brexit European Union Videos at ABC News Video Archive at abcnews.com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2761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AP Interview: Sweden PM: Brexit deal in 2 years 'very tough'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28917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Tony Blair's new mission is to change minds on Brexit - ABC News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76964</w:t>
      </w:r>
    </w:p>
    <w:p w:rsid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Default="003874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38742C" w:rsidRDefault="0038742C" w:rsidP="003874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ASDAQ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Results 1 - 10 of 67: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NASDAQ Composite Index Videos at ABC News Video Archive at abcnews.com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3866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NASDAQ 100 Index Videos at ABC News Video Archive at abcnews.com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50615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NASDAQ Videos at ABC News Video Archive at abcnews.com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4503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Indexes News, Photos and Videos - ABC News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29670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 xml:space="preserve">Document </w:t>
      </w:r>
      <w:proofErr w:type="gramStart"/>
      <w:r w:rsidRPr="0038742C">
        <w:rPr>
          <w:rFonts w:ascii="Times New Roman" w:hAnsi="Times New Roman" w:cs="Times New Roman"/>
          <w:sz w:val="24"/>
          <w:szCs w:val="24"/>
        </w:rPr>
        <w:t>How</w:t>
      </w:r>
      <w:proofErr w:type="gramEnd"/>
      <w:r w:rsidRPr="0038742C">
        <w:rPr>
          <w:rFonts w:ascii="Times New Roman" w:hAnsi="Times New Roman" w:cs="Times New Roman"/>
          <w:sz w:val="24"/>
          <w:szCs w:val="24"/>
        </w:rPr>
        <w:t xml:space="preserve"> major US stock market indexes fared on Friday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23618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Markets Right Now: Late push renews records for US indexes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23199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 xml:space="preserve">Document Stocks Party </w:t>
      </w:r>
      <w:proofErr w:type="gramStart"/>
      <w:r w:rsidRPr="0038742C">
        <w:rPr>
          <w:rFonts w:ascii="Times New Roman" w:hAnsi="Times New Roman" w:cs="Times New Roman"/>
          <w:sz w:val="24"/>
          <w:szCs w:val="24"/>
        </w:rPr>
        <w:t>Like</w:t>
      </w:r>
      <w:proofErr w:type="gramEnd"/>
      <w:r w:rsidRPr="003874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42C">
        <w:rPr>
          <w:rFonts w:ascii="Times New Roman" w:hAnsi="Times New Roman" w:cs="Times New Roman"/>
          <w:sz w:val="24"/>
          <w:szCs w:val="24"/>
        </w:rPr>
        <w:t>It</w:t>
      </w:r>
      <w:r w:rsidRPr="0038742C">
        <w:rPr>
          <w:rFonts w:ascii="Tahoma" w:hAnsi="Tahoma" w:cs="Tahoma"/>
          <w:sz w:val="24"/>
          <w:szCs w:val="24"/>
        </w:rPr>
        <w:t>�</w:t>
      </w:r>
      <w:r w:rsidRPr="0038742C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38742C">
        <w:rPr>
          <w:rFonts w:ascii="Times New Roman" w:hAnsi="Times New Roman" w:cs="Times New Roman"/>
          <w:sz w:val="24"/>
          <w:szCs w:val="24"/>
        </w:rPr>
        <w:t xml:space="preserve"> 2000 During Record Highs - ABC News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76232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Russell 2000 Videos at ABC News Video Archive at abcnews.com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3605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Triple-Digit Decline for Dow Jones Industrials - ABC News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98595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Facebook Shares Back at the IPO Price - ABC News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77900</w:t>
      </w:r>
    </w:p>
    <w:p w:rsidR="0038742C" w:rsidRDefault="003874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38742C" w:rsidRDefault="0038742C" w:rsidP="003874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BA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Results 1 - 10 of 526: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National Basketball Association NBA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51512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NBA warns Texas over proposed 'bathroom bill'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20113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Stephen Curry, Warriors still top NBA merchandise sales - ABC News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69263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#</w:t>
      </w:r>
      <w:proofErr w:type="spellStart"/>
      <w:r w:rsidRPr="0038742C">
        <w:rPr>
          <w:rFonts w:ascii="Times New Roman" w:hAnsi="Times New Roman" w:cs="Times New Roman"/>
          <w:sz w:val="24"/>
          <w:szCs w:val="24"/>
        </w:rPr>
        <w:t>NBArank</w:t>
      </w:r>
      <w:proofErr w:type="spellEnd"/>
      <w:r w:rsidRPr="0038742C">
        <w:rPr>
          <w:rFonts w:ascii="Times New Roman" w:hAnsi="Times New Roman" w:cs="Times New Roman"/>
          <w:sz w:val="24"/>
          <w:szCs w:val="24"/>
        </w:rPr>
        <w:t xml:space="preserve"> Rising Stars: Your list of the NBA's top players under 25 - ABC News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68628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#</w:t>
      </w:r>
      <w:proofErr w:type="spellStart"/>
      <w:r w:rsidRPr="0038742C">
        <w:rPr>
          <w:rFonts w:ascii="Times New Roman" w:hAnsi="Times New Roman" w:cs="Times New Roman"/>
          <w:sz w:val="24"/>
          <w:szCs w:val="24"/>
        </w:rPr>
        <w:t>NBArank</w:t>
      </w:r>
      <w:proofErr w:type="spellEnd"/>
      <w:r w:rsidRPr="0038742C">
        <w:rPr>
          <w:rFonts w:ascii="Times New Roman" w:hAnsi="Times New Roman" w:cs="Times New Roman"/>
          <w:sz w:val="24"/>
          <w:szCs w:val="24"/>
        </w:rPr>
        <w:t xml:space="preserve"> Rising Stars: Your list of the NBA's top players under 25 - ABC News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68630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#</w:t>
      </w:r>
      <w:proofErr w:type="spellStart"/>
      <w:r w:rsidRPr="0038742C">
        <w:rPr>
          <w:rFonts w:ascii="Times New Roman" w:hAnsi="Times New Roman" w:cs="Times New Roman"/>
          <w:sz w:val="24"/>
          <w:szCs w:val="24"/>
        </w:rPr>
        <w:t>NBArank</w:t>
      </w:r>
      <w:proofErr w:type="spellEnd"/>
      <w:r w:rsidRPr="0038742C">
        <w:rPr>
          <w:rFonts w:ascii="Times New Roman" w:hAnsi="Times New Roman" w:cs="Times New Roman"/>
          <w:sz w:val="24"/>
          <w:szCs w:val="24"/>
        </w:rPr>
        <w:t xml:space="preserve"> Rising Stars: Your list of the NBA's top players under 25 - ABC News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68630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National Basketball Association NBA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6904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National Basketball Association NBA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6847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National Basketball Association NBA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6104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National Basketball Association NBA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6160</w:t>
      </w:r>
    </w:p>
    <w:p w:rsidR="00117E29" w:rsidRDefault="00117E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117E29" w:rsidRDefault="00117E29" w:rsidP="00117E2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napchat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Results 1 - 10 of 95: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Document Snapchat Videos at ABC News Video Archive at abcnews.com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Author: None | Size: 48462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Document Snapchat Videos at ABC News Video Archive at abcnews.com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Author: None | Size: 50407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Document Snapchat Videos at ABC News Video Archive at abcnews.com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Author: None | Size: 50704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Document Snapchat Videos at ABC News Video Archive at abcnews.com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Author: None | Size: 50406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Document Snapchat Videos at ABC News Video Archive at abcnews.com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Author: None | Size: 50409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Document Snapchat Videos at ABC News Video Archive at abcnews.com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Author: None | Size: 50405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Document Snapchat Videos at ABC News Video Archive at abcnews.com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Author: None | Size: 50849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 xml:space="preserve">Document Snapchat Filters </w:t>
      </w:r>
      <w:proofErr w:type="gramStart"/>
      <w:r w:rsidRPr="00117E29">
        <w:rPr>
          <w:rFonts w:ascii="Times New Roman" w:hAnsi="Times New Roman" w:cs="Times New Roman"/>
          <w:sz w:val="24"/>
          <w:szCs w:val="24"/>
        </w:rPr>
        <w:t>Among</w:t>
      </w:r>
      <w:proofErr w:type="gramEnd"/>
      <w:r w:rsidRPr="00117E29">
        <w:rPr>
          <w:rFonts w:ascii="Times New Roman" w:hAnsi="Times New Roman" w:cs="Times New Roman"/>
          <w:sz w:val="24"/>
          <w:szCs w:val="24"/>
        </w:rPr>
        <w:t xml:space="preserve"> Top Halloween Costume Trends of 2016 - ABC News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Author: ABC News | Size: 79753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Document Police: 200 Descend on Philadelphia Mall in 2nd Night of Violence; Fracas Organized on Snapchat - ABC News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Author: ABC News | Size: 78049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Document Snapchat Files for IPO Video - ABC News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Author: ABC News | Size: 65517</w:t>
      </w:r>
    </w:p>
    <w:p w:rsidR="00117E29" w:rsidRDefault="00117E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117E29" w:rsidRDefault="002B668C" w:rsidP="002B668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llegal Immigration 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Results 1 - 10 of 1694: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Document Illegal Immigration Videos at ABC News Video Archive at abcnews.com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Author: None | Size: 45964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Document Illegal Aliens Videos at ABC News Video Archive at abcnews.com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Author: None | Size: 46763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Document Arizona Immigration Law: Judge Susan Bolton Blocks Parts of SB 1070 - ABC News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Author: ABC News | Size: 77985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Document Nationality Law Videos at ABC News Video Archive at abcnews.com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Author: None | Size: 48561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 xml:space="preserve">Document Dying Dad Jesus Navarro Denied Kidney Transplant </w:t>
      </w:r>
      <w:proofErr w:type="gramStart"/>
      <w:r w:rsidRPr="002B668C">
        <w:rPr>
          <w:rFonts w:ascii="Times New Roman" w:hAnsi="Times New Roman" w:cs="Times New Roman"/>
          <w:sz w:val="24"/>
          <w:szCs w:val="24"/>
        </w:rPr>
        <w:t>Over</w:t>
      </w:r>
      <w:proofErr w:type="gramEnd"/>
      <w:r w:rsidRPr="002B668C">
        <w:rPr>
          <w:rFonts w:ascii="Times New Roman" w:hAnsi="Times New Roman" w:cs="Times New Roman"/>
          <w:sz w:val="24"/>
          <w:szCs w:val="24"/>
        </w:rPr>
        <w:t xml:space="preserve"> Immigration Status, but Supporters Try to Help - ABC News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Author: ABC News | Size: 79729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 xml:space="preserve">Document Dying Dad, Jesus Navarro, to Get Kidney Transplant </w:t>
      </w:r>
      <w:proofErr w:type="gramStart"/>
      <w:r w:rsidRPr="002B668C">
        <w:rPr>
          <w:rFonts w:ascii="Times New Roman" w:hAnsi="Times New Roman" w:cs="Times New Roman"/>
          <w:sz w:val="24"/>
          <w:szCs w:val="24"/>
        </w:rPr>
        <w:t>Despite</w:t>
      </w:r>
      <w:proofErr w:type="gramEnd"/>
      <w:r w:rsidRPr="002B668C">
        <w:rPr>
          <w:rFonts w:ascii="Times New Roman" w:hAnsi="Times New Roman" w:cs="Times New Roman"/>
          <w:sz w:val="24"/>
          <w:szCs w:val="24"/>
        </w:rPr>
        <w:t xml:space="preserve"> Undocumented Immigration Status - ABC News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Author: ABC News | Size: 76962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Document Immigration News, Photos and Videos - ABC News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Author: None | Size: 30757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Document Immigration News, Photos and Videos - ABC News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Author: None | Size: 30761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Document Judge Susan Bolton Videos at ABC News Video Archive at abcnews.com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Author: None | Size: 46864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 xml:space="preserve">Document Businesses nationwide participate in Day </w:t>
      </w:r>
      <w:proofErr w:type="gramStart"/>
      <w:r w:rsidRPr="002B668C">
        <w:rPr>
          <w:rFonts w:ascii="Times New Roman" w:hAnsi="Times New Roman" w:cs="Times New Roman"/>
          <w:sz w:val="24"/>
          <w:szCs w:val="24"/>
        </w:rPr>
        <w:t>Without</w:t>
      </w:r>
      <w:proofErr w:type="gramEnd"/>
      <w:r w:rsidRPr="002B668C">
        <w:rPr>
          <w:rFonts w:ascii="Times New Roman" w:hAnsi="Times New Roman" w:cs="Times New Roman"/>
          <w:sz w:val="24"/>
          <w:szCs w:val="24"/>
        </w:rPr>
        <w:t xml:space="preserve"> Immigrants protest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Author: ABC News | Size: 27907</w:t>
      </w:r>
    </w:p>
    <w:p w:rsidR="002B668C" w:rsidRDefault="002B66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B668C" w:rsidRDefault="002B668C" w:rsidP="002B668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onald Trump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Results 1 - 10 of 10141: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Document Donald Trump Jr. Videos at ABC News Video Archive at abcnews.com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Author: None | Size: 48293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 xml:space="preserve">Document Donald Trump's Inauguration in Photos </w:t>
      </w:r>
      <w:proofErr w:type="spellStart"/>
      <w:r w:rsidRPr="00624A82">
        <w:rPr>
          <w:rFonts w:ascii="Times New Roman" w:hAnsi="Times New Roman" w:cs="Times New Roman"/>
          <w:sz w:val="24"/>
          <w:szCs w:val="24"/>
        </w:rPr>
        <w:t>Photos</w:t>
      </w:r>
      <w:proofErr w:type="spellEnd"/>
      <w:r w:rsidRPr="00624A82">
        <w:rPr>
          <w:rFonts w:ascii="Times New Roman" w:hAnsi="Times New Roman" w:cs="Times New Roman"/>
          <w:sz w:val="24"/>
          <w:szCs w:val="24"/>
        </w:rPr>
        <w:t xml:space="preserve"> - ABC News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Author: ABC News | Size: 122105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Document Tiffany Trump: News, Videos and Photos-ABC News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Author: None | Size: 51537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 xml:space="preserve">Document </w:t>
      </w:r>
      <w:proofErr w:type="gramStart"/>
      <w:r w:rsidRPr="00624A82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624A82">
        <w:rPr>
          <w:rFonts w:ascii="Times New Roman" w:hAnsi="Times New Roman" w:cs="Times New Roman"/>
          <w:sz w:val="24"/>
          <w:szCs w:val="24"/>
        </w:rPr>
        <w:t xml:space="preserve"> Moment Donald Trump and His Family Knew He Won the Election - ABC News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Author: ABC News | Size: 78493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Document Trump's First 100 Days Photos - ABC News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Author: ABC News | Size: 125591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Document Donald Trump Latest News and Videos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Author: None | Size: 50757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 xml:space="preserve">Document ANALYSIS: Donald Trump Sees Calm </w:t>
      </w:r>
      <w:proofErr w:type="gramStart"/>
      <w:r w:rsidRPr="00624A82">
        <w:rPr>
          <w:rFonts w:ascii="Times New Roman" w:hAnsi="Times New Roman" w:cs="Times New Roman"/>
          <w:sz w:val="24"/>
          <w:szCs w:val="24"/>
        </w:rPr>
        <w:t>After</w:t>
      </w:r>
      <w:proofErr w:type="gramEnd"/>
      <w:r w:rsidRPr="00624A82">
        <w:rPr>
          <w:rFonts w:ascii="Times New Roman" w:hAnsi="Times New Roman" w:cs="Times New Roman"/>
          <w:sz w:val="24"/>
          <w:szCs w:val="24"/>
        </w:rPr>
        <w:t xml:space="preserve"> Storm in First DC Trip as President-Elect - ABC News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Author: ABC News | Size: 72805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 xml:space="preserve">Document GOP Strategist Likely Faces Hurdles in Defamation Suit </w:t>
      </w:r>
      <w:proofErr w:type="gramStart"/>
      <w:r w:rsidRPr="00624A82">
        <w:rPr>
          <w:rFonts w:ascii="Times New Roman" w:hAnsi="Times New Roman" w:cs="Times New Roman"/>
          <w:sz w:val="24"/>
          <w:szCs w:val="24"/>
        </w:rPr>
        <w:t>Against</w:t>
      </w:r>
      <w:proofErr w:type="gramEnd"/>
      <w:r w:rsidRPr="00624A82">
        <w:rPr>
          <w:rFonts w:ascii="Times New Roman" w:hAnsi="Times New Roman" w:cs="Times New Roman"/>
          <w:sz w:val="24"/>
          <w:szCs w:val="24"/>
        </w:rPr>
        <w:t xml:space="preserve"> Donald Trump - ABC News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Author: ABC News | Size: 74133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Document President Donald Trump Vows to Launch 'Major Investigation' Into Alleged Voter Fraud - ABC News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Author: ABC News | Size: 77476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Document OPINION: What Type of President Will Donald Trump Be - Lincoln or Buchanan? - ABC News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2B668C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Author: ABC News | Size: 72281</w:t>
      </w:r>
    </w:p>
    <w:p w:rsidR="00624A82" w:rsidRDefault="00624A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24A82" w:rsidRDefault="00624A82" w:rsidP="00624A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ussia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Results 1 - 10 of 1553: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Top Trump envoys signal no quick changes to US-Russia tie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28396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US secretary of state says Russia must honor Ukraine deal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25419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Russia Sanctions Explained: A Look at the Measures Donald Trump Could Roll Back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81310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Russia Videos at ABC News Video Archive at abcnews.com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None | Size: 47345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US official says Russia deployed missile in treaty violation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73777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 xml:space="preserve">Document </w:t>
      </w:r>
      <w:proofErr w:type="gramStart"/>
      <w:r w:rsidRPr="00D37B9E">
        <w:rPr>
          <w:rFonts w:ascii="Times New Roman" w:hAnsi="Times New Roman" w:cs="Times New Roman"/>
          <w:sz w:val="24"/>
          <w:szCs w:val="24"/>
        </w:rPr>
        <w:t>What</w:t>
      </w:r>
      <w:proofErr w:type="gramEnd"/>
      <w:r w:rsidRPr="00D37B9E">
        <w:rPr>
          <w:rFonts w:ascii="Times New Roman" w:hAnsi="Times New Roman" w:cs="Times New Roman"/>
          <w:sz w:val="24"/>
          <w:szCs w:val="24"/>
        </w:rPr>
        <w:t xml:space="preserve"> we know - and don't know - about the Trump team's contacts with Russia before the election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78070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Nikki Haley Blasts Russia in First Remarks at UN Security Council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78046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Trump: Reports that campaign had contact with Russia are 'fake news'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27173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EU Diplomats Back Continued Russia Sanctions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75468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Danes See Russia as a 'Leader' With 'Advanced Capabilities'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624A82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65616</w:t>
      </w:r>
    </w:p>
    <w:p w:rsidR="00D37B9E" w:rsidRDefault="00D37B9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D37B9E" w:rsidRDefault="00D37B9E" w:rsidP="00D37B9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ASA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Results 1 - 10 of 4937: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NASA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None | Size: 47764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Incredible Images Captured From Space Photos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227987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Picture | Incredible Images Captured From Space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228899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 xml:space="preserve">Document NASA Targets New Date for Mars </w:t>
      </w:r>
      <w:proofErr w:type="spellStart"/>
      <w:r w:rsidRPr="00D37B9E">
        <w:rPr>
          <w:rFonts w:ascii="Times New Roman" w:hAnsi="Times New Roman" w:cs="Times New Roman"/>
          <w:sz w:val="24"/>
          <w:szCs w:val="24"/>
        </w:rPr>
        <w:t>InSight</w:t>
      </w:r>
      <w:proofErr w:type="spellEnd"/>
      <w:r w:rsidRPr="00D37B9E">
        <w:rPr>
          <w:rFonts w:ascii="Times New Roman" w:hAnsi="Times New Roman" w:cs="Times New Roman"/>
          <w:sz w:val="24"/>
          <w:szCs w:val="24"/>
        </w:rPr>
        <w:t xml:space="preserve"> Drilling Mission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65094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Two Earth-Size Planets Found by NASA Kepler Mission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68683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Pluto's Moon Charon Had a 'Hulk' Period, New NASA Images Reveal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66624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NASA Wants to Blast Your Art Work Into Space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64284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Kepler Space Telescope Videos at ABC News Video Archive at abcnews.com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None | Size: 51246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Mars Exploration Videos at ABC News Video Archive at abcnews.com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None | Size: 50943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Breathtaking Views of Earth From Above Photos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100529</w:t>
      </w:r>
    </w:p>
    <w:p w:rsidR="00017927" w:rsidRDefault="000179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D37B9E" w:rsidRPr="00017927" w:rsidRDefault="00017927" w:rsidP="0001792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32"/>
          <w:szCs w:val="32"/>
        </w:rPr>
      </w:pPr>
      <w:r w:rsidRPr="00017927">
        <w:rPr>
          <w:rFonts w:ascii="Times New Roman" w:hAnsi="Times New Roman" w:cs="Times New Roman"/>
          <w:b/>
          <w:sz w:val="32"/>
          <w:szCs w:val="32"/>
        </w:rPr>
        <w:lastRenderedPageBreak/>
        <w:t xml:space="preserve">Graphs </w:t>
      </w:r>
    </w:p>
    <w:p w:rsidR="00017927" w:rsidRDefault="00017927" w:rsidP="0001792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 I didn’t get the PageRank algorithm work on Solr, there is no graphs to show. </w:t>
      </w:r>
    </w:p>
    <w:p w:rsidR="00E52AA7" w:rsidRDefault="00E52AA7" w:rsidP="0001792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E52AA7" w:rsidRPr="00E52AA7" w:rsidRDefault="00E52AA7" w:rsidP="00E52A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32"/>
          <w:szCs w:val="32"/>
        </w:rPr>
      </w:pPr>
      <w:r w:rsidRPr="00E52AA7">
        <w:rPr>
          <w:rFonts w:ascii="Times New Roman" w:hAnsi="Times New Roman" w:cs="Times New Roman"/>
          <w:b/>
          <w:sz w:val="32"/>
          <w:szCs w:val="32"/>
        </w:rPr>
        <w:t xml:space="preserve">Explanation about why some pages have higher page rank </w:t>
      </w:r>
    </w:p>
    <w:p w:rsidR="00E52AA7" w:rsidRPr="00E144F6" w:rsidRDefault="00E52AA7" w:rsidP="00E52AA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ogic of PageRank algorithm is ranking different webpages based on the number of outgoing links</w:t>
      </w:r>
      <w:r w:rsidR="00DE4C9F">
        <w:rPr>
          <w:rFonts w:ascii="Times New Roman" w:hAnsi="Times New Roman" w:cs="Times New Roman"/>
          <w:sz w:val="24"/>
          <w:szCs w:val="24"/>
        </w:rPr>
        <w:t xml:space="preserve"> (outgoing edges)</w:t>
      </w:r>
      <w:r>
        <w:rPr>
          <w:rFonts w:ascii="Times New Roman" w:hAnsi="Times New Roman" w:cs="Times New Roman"/>
          <w:sz w:val="24"/>
          <w:szCs w:val="24"/>
        </w:rPr>
        <w:t xml:space="preserve"> they have. For any pages except those isolated pages (with no outgoing links), </w:t>
      </w:r>
      <w:r w:rsidR="000053A9">
        <w:rPr>
          <w:rFonts w:ascii="Times New Roman" w:hAnsi="Times New Roman" w:cs="Times New Roman"/>
          <w:sz w:val="24"/>
          <w:szCs w:val="24"/>
        </w:rPr>
        <w:t xml:space="preserve">if you have more numbers of outgoing links, you will have a relatively higher rank; but if you have more incoming links, it will lower your ranking. </w:t>
      </w:r>
      <w:bookmarkStart w:id="0" w:name="_GoBack"/>
      <w:bookmarkEnd w:id="0"/>
    </w:p>
    <w:sectPr w:rsidR="00E52AA7" w:rsidRPr="00E144F6" w:rsidSect="0081039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BB0D7D"/>
    <w:multiLevelType w:val="hybridMultilevel"/>
    <w:tmpl w:val="9C248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E644DF"/>
    <w:multiLevelType w:val="hybridMultilevel"/>
    <w:tmpl w:val="F8E036E4"/>
    <w:lvl w:ilvl="0" w:tplc="6AC6928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432563"/>
    <w:multiLevelType w:val="hybridMultilevel"/>
    <w:tmpl w:val="BCCED97E"/>
    <w:lvl w:ilvl="0" w:tplc="6D7496E8">
      <w:start w:val="2"/>
      <w:numFmt w:val="bullet"/>
      <w:lvlText w:val=""/>
      <w:lvlJc w:val="left"/>
      <w:pPr>
        <w:ind w:left="144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NbY0NTE3MjY2NDJX0lEKTi0uzszPAykwqgUAe+/IMSwAAAA="/>
  </w:docVars>
  <w:rsids>
    <w:rsidRoot w:val="00A50183"/>
    <w:rsid w:val="000053A9"/>
    <w:rsid w:val="00017927"/>
    <w:rsid w:val="00087E6B"/>
    <w:rsid w:val="000F0F5B"/>
    <w:rsid w:val="00117E29"/>
    <w:rsid w:val="001B4796"/>
    <w:rsid w:val="00231A46"/>
    <w:rsid w:val="00233489"/>
    <w:rsid w:val="002B668C"/>
    <w:rsid w:val="002C37CB"/>
    <w:rsid w:val="002E2F72"/>
    <w:rsid w:val="00325559"/>
    <w:rsid w:val="0032627F"/>
    <w:rsid w:val="00332404"/>
    <w:rsid w:val="00356E63"/>
    <w:rsid w:val="0038742C"/>
    <w:rsid w:val="00387F72"/>
    <w:rsid w:val="003D1594"/>
    <w:rsid w:val="003D706A"/>
    <w:rsid w:val="00403A60"/>
    <w:rsid w:val="00444600"/>
    <w:rsid w:val="00521A62"/>
    <w:rsid w:val="00581670"/>
    <w:rsid w:val="005F637B"/>
    <w:rsid w:val="00624A82"/>
    <w:rsid w:val="006C1D61"/>
    <w:rsid w:val="0077446F"/>
    <w:rsid w:val="0081039C"/>
    <w:rsid w:val="00835724"/>
    <w:rsid w:val="00875E36"/>
    <w:rsid w:val="00923D67"/>
    <w:rsid w:val="009D6411"/>
    <w:rsid w:val="009F71CD"/>
    <w:rsid w:val="00A32CED"/>
    <w:rsid w:val="00A50183"/>
    <w:rsid w:val="00A843F5"/>
    <w:rsid w:val="00A96E2A"/>
    <w:rsid w:val="00B02213"/>
    <w:rsid w:val="00B60CA0"/>
    <w:rsid w:val="00B764EB"/>
    <w:rsid w:val="00BB762A"/>
    <w:rsid w:val="00BF7CCB"/>
    <w:rsid w:val="00C506AB"/>
    <w:rsid w:val="00C61884"/>
    <w:rsid w:val="00CC196E"/>
    <w:rsid w:val="00CF04BF"/>
    <w:rsid w:val="00D15A7B"/>
    <w:rsid w:val="00D37B9E"/>
    <w:rsid w:val="00D977F4"/>
    <w:rsid w:val="00DA7191"/>
    <w:rsid w:val="00DC39A7"/>
    <w:rsid w:val="00DE03ED"/>
    <w:rsid w:val="00DE4C9F"/>
    <w:rsid w:val="00E144F6"/>
    <w:rsid w:val="00E35689"/>
    <w:rsid w:val="00E4407E"/>
    <w:rsid w:val="00E52AA7"/>
    <w:rsid w:val="00E93CE4"/>
    <w:rsid w:val="00EA2FEE"/>
    <w:rsid w:val="00EE7D1A"/>
    <w:rsid w:val="00F4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11866AB-849A-44C9-A1CB-6749E2916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03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5</Pages>
  <Words>1716</Words>
  <Characters>9783</Characters>
  <Application>Microsoft Office Word</Application>
  <DocSecurity>0</DocSecurity>
  <Lines>81</Lines>
  <Paragraphs>22</Paragraphs>
  <ScaleCrop>false</ScaleCrop>
  <Company/>
  <LinksUpToDate>false</LinksUpToDate>
  <CharactersWithSpaces>114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rui Liu</dc:creator>
  <cp:keywords/>
  <dc:description/>
  <cp:lastModifiedBy>Shurui Liu</cp:lastModifiedBy>
  <cp:revision>57</cp:revision>
  <dcterms:created xsi:type="dcterms:W3CDTF">2017-04-18T01:52:00Z</dcterms:created>
  <dcterms:modified xsi:type="dcterms:W3CDTF">2017-04-18T03:16:00Z</dcterms:modified>
</cp:coreProperties>
</file>